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68B1E978" w:rsidR="00F417CF" w:rsidRDefault="00F417CF" w:rsidP="00567156">
      <w:r>
        <w:t>Screenshot2</w:t>
      </w:r>
    </w:p>
    <w:p w14:paraId="0C5693D6" w14:textId="70723A27" w:rsidR="00CC3DB1" w:rsidRDefault="00CC3DB1" w:rsidP="00567156"/>
    <w:p w14:paraId="692DD9F5" w14:textId="77777777" w:rsidR="00CC3DB1" w:rsidRDefault="00CC3DB1" w:rsidP="00567156"/>
    <w:p w14:paraId="191D5695" w14:textId="648604F9" w:rsidR="00F417CF" w:rsidRDefault="00F417CF" w:rsidP="00567156"/>
    <w:p w14:paraId="0479A92A" w14:textId="77777777" w:rsidR="00CC3DB1" w:rsidRDefault="00CC3DB1" w:rsidP="00567156"/>
    <w:p w14:paraId="65609140" w14:textId="77777777" w:rsidR="00E62142" w:rsidRDefault="00E62142"/>
    <w:sectPr w:rsidR="00E621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233201"/>
    <w:rsid w:val="00411A3A"/>
    <w:rsid w:val="004916CD"/>
    <w:rsid w:val="00556B17"/>
    <w:rsid w:val="00567156"/>
    <w:rsid w:val="00865262"/>
    <w:rsid w:val="00914056"/>
    <w:rsid w:val="009E462E"/>
    <w:rsid w:val="00A13439"/>
    <w:rsid w:val="00A465ED"/>
    <w:rsid w:val="00CC3DB1"/>
    <w:rsid w:val="00CC4579"/>
    <w:rsid w:val="00D96099"/>
    <w:rsid w:val="00E62142"/>
    <w:rsid w:val="00F41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6</TotalTime>
  <Pages>4</Pages>
  <Words>355</Words>
  <Characters>2029</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0-06-26T07:14:00Z</dcterms:created>
  <dcterms:modified xsi:type="dcterms:W3CDTF">2020-08-02T07:27:00Z</dcterms:modified>
</cp:coreProperties>
</file>